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e671a7df73a2f0946b130fe4a376db357e6dc2"/>
      <w:r>
        <w:t xml:space="preserve">Unit 8 Lesson 12: Edge Lengths and Volumes</w:t>
      </w:r>
      <w:bookmarkEnd w:id="20"/>
    </w:p>
    <w:p>
      <w:pPr>
        <w:pStyle w:val="Heading3"/>
      </w:pPr>
      <w:bookmarkStart w:id="21" w:name="ordering-squares-and-cubes-warm-up"/>
      <w:r>
        <w:t xml:space="preserve">1 Ordering Squares and Cub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name-that-edge-length"/>
      <w:r>
        <w:t xml:space="preserve">2 Name That Edge Length!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Fill in the missing values using the information provided:</w:t>
      </w:r>
    </w:p>
    <w:p>
      <w:pPr>
        <w:pStyle w:val="BodyText"/>
      </w:pPr>
      <w:r>
        <w:drawing>
          <wp:inline>
            <wp:extent cx="2752374" cy="2590290"/>
            <wp:effectExtent b="0" l="0" r="0" t="0"/>
            <wp:docPr descr="A cube." title="" id="1" name="Picture"/>
            <a:graphic>
              <a:graphicData uri="http://schemas.openxmlformats.org/drawingml/2006/picture">
                <pic:pic>
                  <pic:nvPicPr>
                    <pic:cNvPr descr="/app/tmp/embedder-1605899033.5305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eq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in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ad>
                <m:deg>
                  <m:r>
                    <m:t>3</m:t>
                  </m:r>
                </m:deg>
                <m:e>
                  <m:r>
                    <m:t>16</m:t>
                  </m:r>
                </m:e>
              </m:rad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  <m: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ard-sort-rooted-in-the-number-line"/>
      <w:r>
        <w:t xml:space="preserve">3 Card Sort: Rooted in the Number Line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54Z</dcterms:created>
  <dcterms:modified xsi:type="dcterms:W3CDTF">2020-11-20T19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3UxBMN6QGk9mHL+GJIWiQyNCEWamiwZY95oG/8Dc1+CgqfhXdhzz58YwG2XhoMa16hEWCz2AOumEVNIY+EJw==</vt:lpwstr>
  </property>
</Properties>
</file>